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Tehran,</w:t>
      </w:r>
      <w:r>
        <w:t xml:space="preserve"> </w:t>
      </w:r>
      <w:r>
        <w:t xml:space="preserve">Iran</w:t>
      </w:r>
    </w:p>
    <w:bookmarkStart w:id="26" w:name="Xc37c8ebdb70cfebb9eb39452451d354eb6004f2"/>
    <w:p>
      <w:pPr>
        <w:pStyle w:val="Heading1"/>
      </w:pPr>
      <w:r>
        <w:t xml:space="preserve">Internship Application Letter for Biomedical Engineer Position</w:t>
      </w:r>
    </w:p>
    <w:p>
      <w:pPr>
        <w:pStyle w:val="FirstParagraph"/>
      </w:pPr>
      <w:r>
        <w:t xml:space="preserve">Submitted to [Hospital/Institution Name], Tehran, Iran</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epartment of Biomedical Engineering</w:t>
      </w:r>
    </w:p>
    <w:p>
      <w:pPr>
        <w:pStyle w:val="BodyText"/>
      </w:pPr>
      <w:r>
        <w:rPr>
          <w:bCs/>
          <w:b/>
        </w:rPr>
        <w:t xml:space="preserve">[Hospital/Institution Name]</w:t>
      </w:r>
    </w:p>
    <w:p>
      <w:pPr>
        <w:pStyle w:val="BodyText"/>
      </w:pPr>
      <w:r>
        <w:rPr>
          <w:bCs/>
          <w:b/>
        </w:rPr>
        <w:t xml:space="preserve">Tehran, Iran</w:t>
      </w:r>
    </w:p>
    <w:bookmarkStart w:id="20" w:name="X623641af312b0a4a3ef836310e1da717a127271"/>
    <w:p>
      <w:pPr>
        <w:pStyle w:val="Heading2"/>
      </w:pPr>
      <w:r>
        <w:t xml:space="preserve">Introduction: A Passion for Advancing Healthcare in Iran</w:t>
      </w:r>
    </w:p>
    <w:p>
      <w:pPr>
        <w:pStyle w:val="FirstParagraph"/>
      </w:pPr>
      <w:r>
        <w:t xml:space="preserve">Dear Hiring Committee,</w:t>
      </w:r>
    </w:p>
    <w:p>
      <w:pPr>
        <w:pStyle w:val="BodyText"/>
      </w:pPr>
      <w:r>
        <w:t xml:space="preserve">I am writing to express my enthusiastic application for the Biomedical Engineer Internship position at [Hospital/Institution Name] in Tehran, Iran. As a dedicated engineering student at Sharif University of Technology with a profound commitment to leveraging technology for healthcare improvement, I have long admired [Hospital/Institution Name]'s pioneering work in integrating cutting-edge biomedical solutions into Iran's evolving healthcare infrastructure. This Internship Application Letter represents not merely an opportunity to gain practical experience, but a pivotal step toward contributing meaningfully to the advancement of medical technology within the vibrant and rapidly developing landscape of Tehran.</w:t>
      </w:r>
    </w:p>
    <w:bookmarkEnd w:id="20"/>
    <w:bookmarkStart w:id="21" w:name="X5bbb7d4c112b96cf6d3be3bad1a01b478d7cac0"/>
    <w:p>
      <w:pPr>
        <w:pStyle w:val="Heading2"/>
      </w:pPr>
      <w:r>
        <w:t xml:space="preserve">Academic Foundation Aligned with Iranian Healthcare Needs</w:t>
      </w:r>
    </w:p>
    <w:p>
      <w:pPr>
        <w:pStyle w:val="FirstParagraph"/>
      </w:pPr>
      <w:r>
        <w:t xml:space="preserve">My undergraduate studies in Biomedical Engineering at Sharif University of Technology have provided me with a rigorous academic foundation directly applicable to the challenges and opportunities facing Tehran's healthcare sector. Courses such as "Medical Instrumentation," "Biomechanics," and "Biomaterials" have equipped me with both theoretical knowledge and practical skills essential for biomedical innovation. Crucially, my final-year project focused on developing a low-cost, portable ECG monitoring system designed specifically for rural health centers across Iran – addressing the critical need for accessible diagnostic tools in underserved communities, a challenge deeply relevant to Tehran's expanding network of public hospitals and clinics.</w:t>
      </w:r>
    </w:p>
    <w:p>
      <w:pPr>
        <w:pStyle w:val="BodyText"/>
      </w:pPr>
      <w:r>
        <w:t xml:space="preserve">Furthermore, I have actively engaged with Iran’s National Biomedical Engineering Society (NBEI), attending workshops on regulatory standards for medical devices under the Ministry of Health and Medical Education. This involvement has deepened my understanding of Iran’s unique healthcare ecosystem, including the priorities outlined in Vision 2030 for domestic medical technology development and the increasing emphasis on telemedicine solutions within Tehran's urban centers. I am particularly inspired by [Hospital/Institution Name]'s recent initiatives in AI-driven diagnostic support systems, which resonate with my academic focus on computational analysis of physiological data.</w:t>
      </w:r>
    </w:p>
    <w:bookmarkEnd w:id="21"/>
    <w:bookmarkStart w:id="22" w:name="X723d877a1c988252375fcd572394b532a3f30a7"/>
    <w:p>
      <w:pPr>
        <w:pStyle w:val="Heading2"/>
      </w:pPr>
      <w:r>
        <w:t xml:space="preserve">Technical Proficiency and Hands-On Experience</w:t>
      </w:r>
    </w:p>
    <w:p>
      <w:pPr>
        <w:pStyle w:val="FirstParagraph"/>
      </w:pPr>
      <w:r>
        <w:t xml:space="preserve">Beyond coursework, I have honed my technical skills through hands-on experience directly relevant to the Biomedical Engineer internship role in Tehran. I am proficient in CAD software (SolidWorks, AutoCAD), medical imaging analysis (MATLAB, Python libraries for image processing), and prototyping techniques using 3D printing – all critical tools for developing patient-centered devices within Iran’s manufacturing context. During a summer project at Razi Hospital in Tehran, I assisted the biomedical engineering department in troubleshooting ventilator systems during peak respiratory illness seasons, gaining firsthand insight into the operational demands of hospital equipment management.</w:t>
      </w:r>
    </w:p>
    <w:p>
      <w:pPr>
        <w:pStyle w:val="BodyText"/>
      </w:pPr>
      <w:r>
        <w:t xml:space="preserve">My experience also includes collaborating with a multidisciplinary student team on a project sponsored by Iran’s National Elites Foundation. We designed a simplified blood glucose monitoring device suitable for home use in Iranian households, emphasizing cost-effectiveness and cultural appropriateness – considerations paramount when developing medical technology for Tehran's diverse population. This project required navigating local regulatory frameworks and understanding user needs across socioeconomic strata, skills I am eager to apply under the mentorship of [Hospital/Institution Name]'s esteemed engineering team.</w:t>
      </w:r>
    </w:p>
    <w:bookmarkEnd w:id="22"/>
    <w:bookmarkStart w:id="23" w:name="Xdd4824afca724b3ae4b1886a0dc834ec670c648"/>
    <w:p>
      <w:pPr>
        <w:pStyle w:val="Heading2"/>
      </w:pPr>
      <w:r>
        <w:t xml:space="preserve">Cultural Commitment and Understanding of Tehran's Healthcare Context</w:t>
      </w:r>
    </w:p>
    <w:p>
      <w:pPr>
        <w:pStyle w:val="FirstParagraph"/>
      </w:pPr>
      <w:r>
        <w:t xml:space="preserve">What truly sets my application apart is my deep commitment to contributing to Iran’s healthcare advancement from within its cultural and professional environment. Having grown up in Tehran, I understand the specific challenges faced by our national healthcare system – from managing high patient volumes at institutions like Imam Khomeini Hospital to ensuring equitable access to technology across urban and peri-urban areas. I am not merely seeking an internship; I am seeking a partnership with [Hospital/Institution Name] to develop solutions that resonate with local needs, whether it's improving the efficiency of medical device maintenance protocols or contributing to the development of culturally sensitive telehealth platforms for Tehran’s aging population.</w:t>
      </w:r>
    </w:p>
    <w:p>
      <w:pPr>
        <w:pStyle w:val="BodyText"/>
      </w:pPr>
      <w:r>
        <w:t xml:space="preserve">I recognize that successful Biomedical Engineers in Iran must bridge technical expertise with an understanding of community health priorities. My volunteer work at a neighborhood health clinic in Shemiranat, where I assisted in organizing patient data management systems for diabetic care, solidified my belief that technology must serve people first – a principle central to [Hospital/Institution Name]'s mission. This perspective aligns perfectly with Tehran’s strategic focus on human-centered medical innovation as articulated by the Ministry of Health’s recent National Health Technology Roadmap.</w:t>
      </w:r>
    </w:p>
    <w:bookmarkEnd w:id="23"/>
    <w:bookmarkStart w:id="24" w:name="why-this-internship-in-tehran-matters"/>
    <w:p>
      <w:pPr>
        <w:pStyle w:val="Heading2"/>
      </w:pPr>
      <w:r>
        <w:t xml:space="preserve">Why This Internship in Tehran Matters</w:t>
      </w:r>
    </w:p>
    <w:p>
      <w:pPr>
        <w:pStyle w:val="FirstParagraph"/>
      </w:pPr>
      <w:r>
        <w:t xml:space="preserve">Choosing to pursue my Biomedical Engineer internship specifically in Iran, and more precisely within Tehran – the country's healthcare innovation hub – is a deliberate decision. I aim to immerse myself in a dynamic environment where I can learn from experts navigating complex challenges while contributing fresh perspectives. Tehran offers unparalleled access to leading hospitals, research institutions like Tarbiat Modares University’s Biomedical Engineering Department, and an ecosystem actively shaping Iran’s medical technology future. An internship at [Hospital/Institution Name] would provide the ideal platform to translate my academic knowledge into tangible contributions that support Tehran’s healthcare goals.</w:t>
      </w:r>
    </w:p>
    <w:bookmarkEnd w:id="24"/>
    <w:bookmarkStart w:id="25" w:name="conclusion-a-commitment-to-partnership"/>
    <w:p>
      <w:pPr>
        <w:pStyle w:val="Heading2"/>
      </w:pPr>
      <w:r>
        <w:t xml:space="preserve">Conclusion: A Commitment to Partnership</w:t>
      </w:r>
    </w:p>
    <w:p>
      <w:pPr>
        <w:pStyle w:val="FirstParagraph"/>
      </w:pPr>
      <w:r>
        <w:t xml:space="preserve">My academic background, technical skills, and deep-rooted commitment to Iran’s healthcare advancement make me an enthusiastic candidate for your Biomedical Engineer Internship. I am eager to bring my dedication to innovation, problem-solving abilities, and understanding of Tehran's unique medical environment directly into your team. I have attached my detailed CV for your review and welcome the opportunity to discuss how my skills align with [Hospital/Institution Name]'s objectives during an interview.</w:t>
      </w:r>
    </w:p>
    <w:p>
      <w:pPr>
        <w:pStyle w:val="BodyText"/>
      </w:pPr>
      <w:r>
        <w:t xml:space="preserve">Thank you for considering my application as part of this vital Internship Application Letter process. I am deeply enthusiastic about the possibility of contributing to [Hospital/Institution Name]’s mission to transform healthcare in Iran through biomedical engineering excellence, and I look forward to the potential opportunity to serve within Tehran's premier medical institution.</w:t>
      </w:r>
    </w:p>
    <w:p>
      <w:pPr>
        <w:pStyle w:val="BodyText"/>
      </w:pPr>
      <w:r>
        <w:t xml:space="preserve">Sincerely,</w:t>
      </w:r>
    </w:p>
    <w:p>
      <w:pPr>
        <w:pStyle w:val="BodyText"/>
      </w:pPr>
      <w:r>
        <w:rPr>
          <w:bCs/>
          <w:b/>
        </w:rPr>
        <w:t xml:space="preserve">[Your Full Name]</w:t>
      </w:r>
    </w:p>
    <w:p>
      <w:pPr>
        <w:pStyle w:val="BodyText"/>
      </w:pPr>
      <w:r>
        <w:rPr>
          <w:bCs/>
          <w:b/>
        </w:rPr>
        <w:t xml:space="preserve">Biomedical Engineering Student</w:t>
      </w:r>
    </w:p>
    <w:p>
      <w:pPr>
        <w:pStyle w:val="BodyText"/>
      </w:pPr>
      <w:r>
        <w:rPr>
          <w:bCs/>
          <w:b/>
        </w:rPr>
        <w:t xml:space="preserve">Sharif University of Technology, Tehran, Iran</w:t>
      </w:r>
    </w:p>
    <w:p>
      <w:pPr>
        <w:pStyle w:val="BodyText"/>
      </w:pPr>
      <w:r>
        <w:rPr>
          <w:bCs/>
          <w:b/>
        </w:rPr>
        <w:t xml:space="preserve">Email:</w:t>
      </w:r>
      <w:r>
        <w:t xml:space="preserve"> </w:t>
      </w:r>
      <w:r>
        <w:t xml:space="preserve">yourname@email.com</w:t>
      </w:r>
      <w:r>
        <w:t xml:space="preserve"> </w:t>
      </w:r>
      <w:r>
        <w:rPr>
          <w:bCs/>
          <w:b/>
        </w:rPr>
        <w:t xml:space="preserve">Phone:</w:t>
      </w:r>
      <w:r>
        <w:t xml:space="preserve"> </w:t>
      </w:r>
      <w:r>
        <w:t xml:space="preserve">+98 (21) XXXX-XXXX</w:t>
      </w:r>
    </w:p>
    <w:p>
      <w:pPr>
        <w:pStyle w:val="BodyText"/>
      </w:pPr>
      <w:r>
        <w:t xml:space="preserve">*This Internship Application Letter reflects the applicant's specific alignment with the needs of Biomedical Engineering in Iran, Tehran, and emphasizes cultural context for loc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Tehran, Iran</dc:title>
  <dc:creator/>
  <cp:keywords/>
  <dcterms:created xsi:type="dcterms:W3CDTF">2025-12-09T19:40:33Z</dcterms:created>
  <dcterms:modified xsi:type="dcterms:W3CDTF">2025-12-09T19:40:33Z</dcterms:modified>
</cp:coreProperties>
</file>

<file path=docProps/custom.xml><?xml version="1.0" encoding="utf-8"?>
<Properties xmlns="http://schemas.openxmlformats.org/officeDocument/2006/custom-properties" xmlns:vt="http://schemas.openxmlformats.org/officeDocument/2006/docPropsVTypes"/>
</file>